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E56D6" w14:textId="1293FCB5" w:rsidR="00DE4709" w:rsidRPr="00754132" w:rsidRDefault="00754132">
      <w:r w:rsidRPr="00754132">
        <w:t xml:space="preserve">print(‘Ich sehe zwar </w:t>
      </w:r>
      <w:r>
        <w:t xml:space="preserve">auf den ersten Blick </w:t>
      </w:r>
      <w:r w:rsidRPr="00754132">
        <w:t>wie ein Pythonskript aus, bin aber keins</w:t>
      </w:r>
      <w:r>
        <w:t>.</w:t>
      </w:r>
      <w:r w:rsidRPr="00754132">
        <w:t>’)</w:t>
      </w:r>
    </w:p>
    <w:sectPr w:rsidR="00DE4709" w:rsidRPr="0075413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sDA2tTSyNDc3NDNQ0lEKTi0uzszPAykwrAUAfB8y/CwAAAA="/>
  </w:docVars>
  <w:rsids>
    <w:rsidRoot w:val="00B53F87"/>
    <w:rsid w:val="00067493"/>
    <w:rsid w:val="003C0037"/>
    <w:rsid w:val="00754132"/>
    <w:rsid w:val="00B53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253E8B"/>
  <w15:chartTrackingRefBased/>
  <w15:docId w15:val="{703FF97A-4C0A-4241-8637-46DD27D13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75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manuel Barth</dc:creator>
  <cp:keywords/>
  <dc:description/>
  <cp:lastModifiedBy>Dr. Emanuel Barth</cp:lastModifiedBy>
  <cp:revision>2</cp:revision>
  <dcterms:created xsi:type="dcterms:W3CDTF">2022-07-18T08:59:00Z</dcterms:created>
  <dcterms:modified xsi:type="dcterms:W3CDTF">2022-07-18T08:59:00Z</dcterms:modified>
</cp:coreProperties>
</file>